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A014F" w14:textId="4250E4D4" w:rsidR="000167A5" w:rsidRPr="000167A5" w:rsidRDefault="000167A5" w:rsidP="000167A5">
      <w:pPr>
        <w:pStyle w:val="Heading1"/>
      </w:pPr>
      <w:r>
        <w:t>HEALTHCARE SYSTEM</w:t>
      </w:r>
    </w:p>
    <w:p w14:paraId="49C7702A" w14:textId="3E1D674C" w:rsidR="00110F0A" w:rsidRPr="004E7A90" w:rsidRDefault="00110F0A" w:rsidP="004E7A90">
      <w:pPr>
        <w:pStyle w:val="Heading2"/>
      </w:pPr>
      <w:r w:rsidRPr="004E7A90">
        <w:rPr>
          <w:rStyle w:val="Heading2Char"/>
        </w:rPr>
        <w:t xml:space="preserve">How is </w:t>
      </w:r>
      <w:r w:rsidR="00227915" w:rsidRPr="004E7A90">
        <w:rPr>
          <w:rStyle w:val="Heading2Char"/>
        </w:rPr>
        <w:t xml:space="preserve">patient </w:t>
      </w:r>
      <w:r w:rsidRPr="004E7A90">
        <w:rPr>
          <w:rStyle w:val="Heading2Char"/>
        </w:rPr>
        <w:t>care funded in your country</w:t>
      </w:r>
      <w:r w:rsidR="00227915" w:rsidRPr="004E7A90">
        <w:rPr>
          <w:rStyle w:val="Heading2Char"/>
        </w:rPr>
        <w:t xml:space="preserve"> (</w:t>
      </w:r>
      <w:r w:rsidR="008300B5" w:rsidRPr="004E7A90">
        <w:rPr>
          <w:rStyle w:val="Heading2Char"/>
        </w:rPr>
        <w:t>including Pharmaceuticals, Medical devices / diagnostics, Services; excluding capital investment</w:t>
      </w:r>
      <w:r w:rsidR="00227915" w:rsidRPr="004E7A90">
        <w:rPr>
          <w:rStyle w:val="Heading2Char"/>
        </w:rPr>
        <w:t>)</w:t>
      </w:r>
      <w:r w:rsidRPr="004E7A90">
        <w:rPr>
          <w:rStyle w:val="Heading2Char"/>
        </w:rPr>
        <w:t xml:space="preserve">? </w:t>
      </w:r>
    </w:p>
    <w:p w14:paraId="74246620" w14:textId="336EBFC1" w:rsidR="008300B5" w:rsidRPr="004E7A90" w:rsidRDefault="008300B5" w:rsidP="00C966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8116"/>
      </w:tblGrid>
      <w:tr w:rsidR="008300B5" w14:paraId="6F80A141" w14:textId="77777777" w:rsidTr="004E7A90">
        <w:tc>
          <w:tcPr>
            <w:tcW w:w="2235" w:type="dxa"/>
          </w:tcPr>
          <w:p w14:paraId="0593CA6C" w14:textId="77777777" w:rsidR="008300B5" w:rsidRDefault="008300B5" w:rsidP="00C9668E"/>
        </w:tc>
        <w:tc>
          <w:tcPr>
            <w:tcW w:w="11939" w:type="dxa"/>
          </w:tcPr>
          <w:p w14:paraId="11C93846" w14:textId="2E640D58" w:rsidR="008300B5" w:rsidRDefault="008300B5" w:rsidP="00C9668E">
            <w:r>
              <w:t xml:space="preserve">Please describe which funding options there are in the country (e.g., </w:t>
            </w:r>
            <w:r w:rsidRPr="008300B5">
              <w:t>National Health Fund</w:t>
            </w:r>
            <w:r>
              <w:t xml:space="preserve">, </w:t>
            </w:r>
            <w:r w:rsidRPr="008300B5">
              <w:t>Private Health Insurance</w:t>
            </w:r>
            <w:r>
              <w:t xml:space="preserve">, </w:t>
            </w:r>
            <w:r w:rsidRPr="008300B5">
              <w:t>Statutory Health Insurance</w:t>
            </w:r>
            <w:r>
              <w:t xml:space="preserve">, </w:t>
            </w:r>
            <w:r w:rsidRPr="008300B5">
              <w:t>Out of pocket</w:t>
            </w:r>
            <w:r>
              <w:t xml:space="preserve">, </w:t>
            </w:r>
            <w:r w:rsidRPr="008300B5">
              <w:t>Medical savings account</w:t>
            </w:r>
            <w:r>
              <w:t xml:space="preserve">, State or Tax) - </w:t>
            </w:r>
            <w:r w:rsidRPr="008300B5">
              <w:t>add approximate percentage of population or of expenditure in different segments comments / explanations</w:t>
            </w:r>
          </w:p>
        </w:tc>
      </w:tr>
      <w:tr w:rsidR="008300B5" w14:paraId="55C1D9E6" w14:textId="77777777" w:rsidTr="004E7A90">
        <w:tc>
          <w:tcPr>
            <w:tcW w:w="2235" w:type="dxa"/>
          </w:tcPr>
          <w:p w14:paraId="19931852" w14:textId="77777777" w:rsidR="008300B5" w:rsidRDefault="008300B5" w:rsidP="008300B5">
            <w:r>
              <w:t xml:space="preserve">In-Patient Hospital care </w:t>
            </w:r>
          </w:p>
          <w:p w14:paraId="34B733EC" w14:textId="47260B7A" w:rsidR="008300B5" w:rsidRDefault="008300B5" w:rsidP="008300B5"/>
        </w:tc>
        <w:tc>
          <w:tcPr>
            <w:tcW w:w="11939" w:type="dxa"/>
          </w:tcPr>
          <w:p w14:paraId="50298E8C" w14:textId="77777777" w:rsidR="008300B5" w:rsidRDefault="008300B5" w:rsidP="004E7A90">
            <w:pPr>
              <w:pStyle w:val="Answers"/>
            </w:pPr>
          </w:p>
          <w:p w14:paraId="734FC191" w14:textId="00E79AC8" w:rsidR="004E7A90" w:rsidRDefault="004E7A90" w:rsidP="004E7A90">
            <w:pPr>
              <w:pStyle w:val="Answers"/>
            </w:pPr>
          </w:p>
        </w:tc>
      </w:tr>
      <w:tr w:rsidR="008300B5" w14:paraId="23AA8441" w14:textId="77777777" w:rsidTr="004E7A90">
        <w:tc>
          <w:tcPr>
            <w:tcW w:w="2235" w:type="dxa"/>
          </w:tcPr>
          <w:p w14:paraId="08D14112" w14:textId="094A6C5B" w:rsidR="008300B5" w:rsidRDefault="008300B5" w:rsidP="00C9668E">
            <w:r>
              <w:t>Out-patient (ambulatory clinics, primary care)</w:t>
            </w:r>
          </w:p>
        </w:tc>
        <w:tc>
          <w:tcPr>
            <w:tcW w:w="11939" w:type="dxa"/>
          </w:tcPr>
          <w:p w14:paraId="0C68D1C7" w14:textId="77777777" w:rsidR="008300B5" w:rsidRDefault="008300B5" w:rsidP="004E7A90">
            <w:pPr>
              <w:pStyle w:val="Answers"/>
            </w:pPr>
          </w:p>
          <w:p w14:paraId="5EBA1452" w14:textId="654E6AEC" w:rsidR="004E7A90" w:rsidRDefault="004E7A90" w:rsidP="004E7A90">
            <w:pPr>
              <w:pStyle w:val="Answers"/>
            </w:pPr>
          </w:p>
        </w:tc>
      </w:tr>
      <w:tr w:rsidR="008300B5" w14:paraId="0B09B734" w14:textId="77777777" w:rsidTr="004E7A90">
        <w:tc>
          <w:tcPr>
            <w:tcW w:w="2235" w:type="dxa"/>
          </w:tcPr>
          <w:p w14:paraId="5FA06BC2" w14:textId="77777777" w:rsidR="008300B5" w:rsidRDefault="008300B5" w:rsidP="00C9668E"/>
        </w:tc>
        <w:tc>
          <w:tcPr>
            <w:tcW w:w="11939" w:type="dxa"/>
          </w:tcPr>
          <w:p w14:paraId="5B9462FA" w14:textId="77777777" w:rsidR="008300B5" w:rsidRDefault="008300B5" w:rsidP="004E7A90">
            <w:pPr>
              <w:pStyle w:val="Answers"/>
            </w:pPr>
          </w:p>
          <w:p w14:paraId="2852C985" w14:textId="2C44844E" w:rsidR="004E7A90" w:rsidRDefault="004E7A90" w:rsidP="004E7A90">
            <w:pPr>
              <w:pStyle w:val="Answers"/>
            </w:pPr>
          </w:p>
        </w:tc>
      </w:tr>
    </w:tbl>
    <w:p w14:paraId="3ABF18C5" w14:textId="5026063F" w:rsidR="008300B5" w:rsidRPr="004E7A90" w:rsidRDefault="008300B5" w:rsidP="00C9668E"/>
    <w:p w14:paraId="397C6BDB" w14:textId="77777777" w:rsidR="00227915" w:rsidRDefault="00227915" w:rsidP="00C9668E"/>
    <w:p w14:paraId="657D405B" w14:textId="469F200E" w:rsidR="00110F0A" w:rsidRPr="00B96A97" w:rsidRDefault="00A8680A" w:rsidP="004E7A90">
      <w:pPr>
        <w:pStyle w:val="Heading2"/>
      </w:pPr>
      <w:r w:rsidRPr="00B96A97">
        <w:t>What are your government’s priority areas for health? For example, maternal/child health, malaria, cardiovascular issues</w:t>
      </w:r>
    </w:p>
    <w:p w14:paraId="619D9300" w14:textId="751D3FA3" w:rsidR="00A8680A" w:rsidRPr="00A8680A" w:rsidRDefault="00A8680A" w:rsidP="00A8680A">
      <w:pPr>
        <w:pStyle w:val="Answers"/>
      </w:pPr>
    </w:p>
    <w:p w14:paraId="7E1F4BD8" w14:textId="633AA00B" w:rsidR="00A8680A" w:rsidRDefault="00A8680A" w:rsidP="00C9668E"/>
    <w:p w14:paraId="2B3B5AD5" w14:textId="2C857EA2" w:rsidR="00A8680A" w:rsidRDefault="00A8680A" w:rsidP="004E7A90">
      <w:pPr>
        <w:pStyle w:val="Heading2"/>
      </w:pPr>
      <w:r>
        <w:t>What are your government’s priorities for healthcare? (e.g., universal healthcare coverage, coverage expansion, better access or equity, quality improvement, cost containment, funding expansion</w:t>
      </w:r>
      <w:r w:rsidR="008931F8">
        <w:t>, improvement of health outcomes in specific disease/health areas</w:t>
      </w:r>
      <w:r>
        <w:t>)</w:t>
      </w:r>
    </w:p>
    <w:p w14:paraId="1F186F0E" w14:textId="77777777" w:rsidR="00A8680A" w:rsidRPr="00A8680A" w:rsidRDefault="00A8680A" w:rsidP="00A8680A">
      <w:pPr>
        <w:pStyle w:val="Answers"/>
      </w:pPr>
    </w:p>
    <w:p w14:paraId="07691F1E" w14:textId="3F69BB7D" w:rsidR="00A8680A" w:rsidRDefault="00A8680A" w:rsidP="00A8680A"/>
    <w:p w14:paraId="3D5CBE39" w14:textId="0AE7E731" w:rsidR="000167A5" w:rsidRDefault="000167A5" w:rsidP="00224E0F">
      <w:pPr>
        <w:pStyle w:val="Heading1"/>
      </w:pPr>
      <w:r>
        <w:t xml:space="preserve">PATIENT </w:t>
      </w:r>
      <w:r w:rsidR="00476BC0">
        <w:t xml:space="preserve">AND PUBLIC INVOLVEMENT (PPI) OR </w:t>
      </w:r>
      <w:r>
        <w:t>ADVOCACY</w:t>
      </w:r>
      <w:r w:rsidR="00476BC0">
        <w:t xml:space="preserve"> </w:t>
      </w:r>
    </w:p>
    <w:p w14:paraId="31627BE3" w14:textId="130B20D6" w:rsidR="008931F8" w:rsidRPr="008931F8" w:rsidRDefault="008931F8" w:rsidP="004E7A90">
      <w:pPr>
        <w:pStyle w:val="Heading2"/>
      </w:pPr>
      <w:r>
        <w:t>How well are the interests of patients (and their carers) represented in your country? (are there pati</w:t>
      </w:r>
      <w:r w:rsidRPr="00224E0F">
        <w:t>ent organizations</w:t>
      </w:r>
      <w:r>
        <w:t>, patient advocacy groups, or citizen organization with focus on healthcare issues existing)</w:t>
      </w:r>
    </w:p>
    <w:p w14:paraId="06764C0D" w14:textId="77777777" w:rsidR="00224E0F" w:rsidRPr="000167A5" w:rsidRDefault="00224E0F" w:rsidP="00224E0F">
      <w:pPr>
        <w:pStyle w:val="Answers"/>
      </w:pPr>
    </w:p>
    <w:p w14:paraId="4F5741D4" w14:textId="77777777" w:rsidR="00224E0F" w:rsidRPr="00224E0F" w:rsidRDefault="00224E0F" w:rsidP="00224E0F"/>
    <w:p w14:paraId="4E6D0959" w14:textId="5E6C272E" w:rsidR="00EF2541" w:rsidRPr="004E7A90" w:rsidRDefault="004E7A90" w:rsidP="004E7A90">
      <w:pPr>
        <w:pStyle w:val="Heading2"/>
      </w:pPr>
      <w:r w:rsidRPr="004E7A90">
        <w:t>In which disease areas or health-related subjects are patients or public currently involved in your country</w:t>
      </w:r>
      <w:r w:rsidR="00EF2541" w:rsidRPr="004E7A90">
        <w:t>?</w:t>
      </w:r>
      <w:r w:rsidRPr="004E7A90">
        <w:t xml:space="preserve"> </w:t>
      </w:r>
    </w:p>
    <w:p w14:paraId="471E0901" w14:textId="3E4083C1" w:rsidR="004E7A90" w:rsidRPr="004E7A90" w:rsidRDefault="004E7A90" w:rsidP="004E7A90">
      <w:pPr>
        <w:rPr>
          <w:i/>
          <w:iCs/>
        </w:rPr>
      </w:pPr>
      <w:r>
        <w:rPr>
          <w:i/>
          <w:iCs/>
        </w:rPr>
        <w:t xml:space="preserve">  </w:t>
      </w:r>
      <w:r w:rsidRPr="004E7A90">
        <w:rPr>
          <w:i/>
          <w:iCs/>
        </w:rPr>
        <w:t>Patients:</w:t>
      </w:r>
    </w:p>
    <w:p w14:paraId="480C7B2A" w14:textId="77777777" w:rsidR="00EF2541" w:rsidRDefault="00EF2541" w:rsidP="00EF2541">
      <w:pPr>
        <w:pStyle w:val="Answers"/>
      </w:pPr>
    </w:p>
    <w:p w14:paraId="1EEBF0DD" w14:textId="6AA0B252" w:rsidR="004E7A90" w:rsidRPr="004E7A90" w:rsidRDefault="004E7A90" w:rsidP="004E7A90">
      <w:pPr>
        <w:rPr>
          <w:i/>
          <w:iCs/>
        </w:rPr>
      </w:pPr>
      <w:r>
        <w:rPr>
          <w:i/>
          <w:iCs/>
        </w:rPr>
        <w:t xml:space="preserve">  </w:t>
      </w:r>
      <w:r w:rsidRPr="004E7A90">
        <w:rPr>
          <w:i/>
          <w:iCs/>
        </w:rPr>
        <w:t>Public:</w:t>
      </w:r>
    </w:p>
    <w:p w14:paraId="5C840E92" w14:textId="77777777" w:rsidR="004E7A90" w:rsidRDefault="004E7A90" w:rsidP="004E7A90">
      <w:pPr>
        <w:pStyle w:val="Answers"/>
      </w:pPr>
    </w:p>
    <w:p w14:paraId="3BCE7042" w14:textId="77777777" w:rsidR="00224E0F" w:rsidRPr="00224E0F" w:rsidRDefault="00224E0F" w:rsidP="00224E0F"/>
    <w:p w14:paraId="18BCF420" w14:textId="35C74A8F" w:rsidR="000167A5" w:rsidRDefault="000167A5" w:rsidP="004E7A90">
      <w:pPr>
        <w:pStyle w:val="Heading2"/>
      </w:pPr>
      <w:r>
        <w:t>Are there other important advocates for patients</w:t>
      </w:r>
      <w:r w:rsidR="008931F8">
        <w:t xml:space="preserve"> who</w:t>
      </w:r>
      <w:r w:rsidR="0044600C">
        <w:t xml:space="preserve"> influence healthcare decision making</w:t>
      </w:r>
      <w:r>
        <w:t>? (e.g., family, religious community, other community, …)</w:t>
      </w:r>
    </w:p>
    <w:p w14:paraId="24F51DD5" w14:textId="77777777" w:rsidR="000167A5" w:rsidRPr="000167A5" w:rsidRDefault="000167A5" w:rsidP="000167A5">
      <w:pPr>
        <w:pStyle w:val="Answers"/>
      </w:pPr>
    </w:p>
    <w:p w14:paraId="79B558E9" w14:textId="77777777" w:rsidR="00224E0F" w:rsidRPr="00224E0F" w:rsidRDefault="00224E0F" w:rsidP="00224E0F"/>
    <w:p w14:paraId="564A9256" w14:textId="4842407D" w:rsidR="000167A5" w:rsidRDefault="0044600C" w:rsidP="004E7A90">
      <w:pPr>
        <w:pStyle w:val="Heading2"/>
      </w:pPr>
      <w:r>
        <w:lastRenderedPageBreak/>
        <w:t>How a</w:t>
      </w:r>
      <w:r w:rsidR="000167A5" w:rsidRPr="000167A5">
        <w:t xml:space="preserve">re </w:t>
      </w:r>
      <w:r w:rsidR="000167A5">
        <w:t xml:space="preserve">patient organizations or advocates </w:t>
      </w:r>
      <w:r w:rsidR="000167A5" w:rsidRPr="000167A5">
        <w:t>involved in the health system in any way?</w:t>
      </w:r>
      <w:r>
        <w:t xml:space="preserve"> (e.g. being formal or informal participants in decision making; other ways to influence healthcare policy or coverage decisions)</w:t>
      </w:r>
    </w:p>
    <w:p w14:paraId="3920DDCF" w14:textId="77777777" w:rsidR="000167A5" w:rsidRPr="000167A5" w:rsidRDefault="000167A5" w:rsidP="000167A5">
      <w:pPr>
        <w:pStyle w:val="Answers"/>
      </w:pPr>
    </w:p>
    <w:p w14:paraId="3D20D7AF" w14:textId="77777777" w:rsidR="00224E0F" w:rsidRPr="00224E0F" w:rsidRDefault="00224E0F" w:rsidP="00224E0F"/>
    <w:p w14:paraId="378C573C" w14:textId="30B0CFA1" w:rsidR="00224E0F" w:rsidRDefault="0044600C" w:rsidP="004E7A90">
      <w:pPr>
        <w:pStyle w:val="Heading2"/>
      </w:pPr>
      <w:r>
        <w:t xml:space="preserve">How are </w:t>
      </w:r>
      <w:r w:rsidR="00224E0F">
        <w:t xml:space="preserve">members of ‘the Public’ </w:t>
      </w:r>
      <w:r w:rsidR="00224E0F" w:rsidRPr="000167A5">
        <w:t>involved in the health system in any way?</w:t>
      </w:r>
    </w:p>
    <w:p w14:paraId="1DFB7051" w14:textId="77777777" w:rsidR="00224E0F" w:rsidRPr="000167A5" w:rsidRDefault="00224E0F" w:rsidP="00224E0F">
      <w:pPr>
        <w:pStyle w:val="Answers"/>
      </w:pPr>
    </w:p>
    <w:p w14:paraId="5210985C" w14:textId="77777777" w:rsidR="00224E0F" w:rsidRPr="00224E0F" w:rsidRDefault="00224E0F" w:rsidP="00224E0F"/>
    <w:p w14:paraId="5B1AB916" w14:textId="3A7D86D0" w:rsidR="00A8680A" w:rsidRDefault="000167A5" w:rsidP="004E7A90">
      <w:pPr>
        <w:pStyle w:val="Heading2"/>
      </w:pPr>
      <w:r>
        <w:t>Are you aware of examples, where patient advocates have influenced any type of healthcare decisions?</w:t>
      </w:r>
    </w:p>
    <w:p w14:paraId="70C7E23A" w14:textId="77777777" w:rsidR="000167A5" w:rsidRDefault="000167A5" w:rsidP="000167A5">
      <w:pPr>
        <w:pStyle w:val="Answers"/>
      </w:pPr>
    </w:p>
    <w:p w14:paraId="6767E9D5" w14:textId="03B6768A" w:rsidR="000167A5" w:rsidRDefault="000167A5" w:rsidP="000167A5"/>
    <w:p w14:paraId="05DB39D4" w14:textId="387A48F3" w:rsidR="003C06B0" w:rsidRDefault="003C06B0" w:rsidP="004E7A90">
      <w:pPr>
        <w:pStyle w:val="Heading2"/>
      </w:pPr>
      <w:r>
        <w:t xml:space="preserve">What are the most likely decision processes </w:t>
      </w:r>
      <w:r w:rsidR="0044600C">
        <w:t xml:space="preserve">(e.g., healthcare policies, coverage decisions, reimbursement decisions, access related decisions) </w:t>
      </w:r>
      <w:r>
        <w:t>in your country where Patient or Public Involvement</w:t>
      </w:r>
      <w:r w:rsidR="00F420E9">
        <w:t xml:space="preserve"> (PPI)</w:t>
      </w:r>
      <w:r>
        <w:t xml:space="preserve"> is or could be relevant?</w:t>
      </w:r>
    </w:p>
    <w:p w14:paraId="464627B9" w14:textId="77777777" w:rsidR="003C06B0" w:rsidRDefault="003C06B0" w:rsidP="003C06B0">
      <w:pPr>
        <w:pStyle w:val="Answers"/>
      </w:pPr>
    </w:p>
    <w:p w14:paraId="0C6EB668" w14:textId="77777777" w:rsidR="003C06B0" w:rsidRDefault="003C06B0" w:rsidP="003C06B0"/>
    <w:p w14:paraId="2CB76BF5" w14:textId="2EAF319E" w:rsidR="003C06B0" w:rsidRDefault="003C06B0" w:rsidP="004E7A90">
      <w:pPr>
        <w:pStyle w:val="Heading2"/>
      </w:pPr>
      <w:r>
        <w:t>Who are other important stakeholders (</w:t>
      </w:r>
      <w:r w:rsidR="009C6755">
        <w:t xml:space="preserve">supporting or inhibiting) </w:t>
      </w:r>
      <w:r>
        <w:t>in relation to PPI in your country?</w:t>
      </w:r>
    </w:p>
    <w:p w14:paraId="13B56EA6" w14:textId="77777777" w:rsidR="003C06B0" w:rsidRDefault="003C06B0" w:rsidP="003C06B0">
      <w:pPr>
        <w:pStyle w:val="Answers"/>
      </w:pPr>
    </w:p>
    <w:p w14:paraId="2C599132" w14:textId="77777777" w:rsidR="00EF2541" w:rsidRDefault="00EF2541" w:rsidP="000167A5"/>
    <w:p w14:paraId="16B6810A" w14:textId="29A6EBF2" w:rsidR="000167A5" w:rsidRDefault="000167A5" w:rsidP="000167A5">
      <w:pPr>
        <w:pStyle w:val="Heading1"/>
      </w:pPr>
      <w:r>
        <w:t>HEALTHCARE DECISION MAKING</w:t>
      </w:r>
    </w:p>
    <w:p w14:paraId="2546F2EF" w14:textId="55878FE9" w:rsidR="0036276C" w:rsidRDefault="00E06DAF" w:rsidP="004E7A90">
      <w:pPr>
        <w:pStyle w:val="Heading2"/>
      </w:pPr>
      <w:r>
        <w:t>What</w:t>
      </w:r>
      <w:r w:rsidR="0036276C">
        <w:t xml:space="preserve"> form of Health Technology Assessment (HTA) </w:t>
      </w:r>
      <w:r>
        <w:t xml:space="preserve">is </w:t>
      </w:r>
      <w:r w:rsidR="0036276C">
        <w:t>existing in your country?</w:t>
      </w:r>
      <w:r w:rsidR="00F56202">
        <w:t xml:space="preserve"> If </w:t>
      </w:r>
      <w:r>
        <w:t>there is nothing like HTA</w:t>
      </w:r>
      <w:r w:rsidR="00F56202">
        <w:t>, how are decisions made? What kind of criteria are used for decision making</w:t>
      </w:r>
      <w:r>
        <w:t xml:space="preserve"> on health technologies</w:t>
      </w:r>
      <w:r w:rsidR="00F56202">
        <w:t>?</w:t>
      </w:r>
      <w:r w:rsidR="008654EF">
        <w:t xml:space="preserve"> Please mention if this information is not available in the public domain.</w:t>
      </w:r>
    </w:p>
    <w:p w14:paraId="2DE27066" w14:textId="31E5D9D8" w:rsidR="0036276C" w:rsidRDefault="0036276C" w:rsidP="0036276C">
      <w:pPr>
        <w:pStyle w:val="Answers"/>
      </w:pPr>
    </w:p>
    <w:p w14:paraId="59E2F614" w14:textId="77777777" w:rsidR="004E7A90" w:rsidRPr="00224E0F" w:rsidRDefault="004E7A90" w:rsidP="0036276C">
      <w:pPr>
        <w:pStyle w:val="Answers"/>
      </w:pPr>
    </w:p>
    <w:p w14:paraId="62FECE06" w14:textId="77777777" w:rsidR="0036276C" w:rsidRPr="00224E0F" w:rsidRDefault="0036276C" w:rsidP="0036276C"/>
    <w:p w14:paraId="039550C9" w14:textId="2D1FDE45" w:rsidR="0036276C" w:rsidRPr="0036276C" w:rsidRDefault="0036276C" w:rsidP="004E7A90">
      <w:pPr>
        <w:pStyle w:val="Heading2"/>
      </w:pPr>
      <w:r w:rsidRPr="0036276C">
        <w:t>If yes, for which technologies is HTA applied or plann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3"/>
        <w:gridCol w:w="7550"/>
      </w:tblGrid>
      <w:tr w:rsidR="00AB44C4" w14:paraId="0F454597" w14:textId="77777777" w:rsidTr="007C27BD">
        <w:tc>
          <w:tcPr>
            <w:tcW w:w="2789" w:type="dxa"/>
          </w:tcPr>
          <w:p w14:paraId="1248E4E5" w14:textId="77777777" w:rsidR="00AB44C4" w:rsidRDefault="00AB44C4" w:rsidP="004771A7"/>
        </w:tc>
        <w:tc>
          <w:tcPr>
            <w:tcW w:w="11159" w:type="dxa"/>
          </w:tcPr>
          <w:p w14:paraId="318D9BCF" w14:textId="3A9ED75B" w:rsidR="00AB44C4" w:rsidRDefault="0032279B" w:rsidP="004771A7">
            <w:r>
              <w:rPr>
                <w:b/>
                <w:bCs/>
              </w:rPr>
              <w:t>C</w:t>
            </w:r>
            <w:r w:rsidR="00AB44C4">
              <w:t>omment in the fields as relevant;</w:t>
            </w:r>
          </w:p>
          <w:p w14:paraId="2C713D31" w14:textId="618E1A4B" w:rsidR="00AB44C4" w:rsidRPr="0036276C" w:rsidRDefault="00AB44C4">
            <w:pPr>
              <w:rPr>
                <w:b/>
                <w:bCs/>
              </w:rPr>
            </w:pPr>
            <w:r>
              <w:t xml:space="preserve">please consider potential national or regional agencies, private funding </w:t>
            </w:r>
            <w:r w:rsidR="00962CC2">
              <w:t>organizations</w:t>
            </w:r>
            <w:r>
              <w:t xml:space="preserve"> or institution level</w:t>
            </w:r>
            <w:r w:rsidRPr="0036276C" w:rsidDel="00AB44C4">
              <w:rPr>
                <w:b/>
                <w:bCs/>
              </w:rPr>
              <w:t xml:space="preserve"> </w:t>
            </w:r>
          </w:p>
        </w:tc>
      </w:tr>
      <w:tr w:rsidR="00AB44C4" w14:paraId="30AB36DC" w14:textId="77777777" w:rsidTr="00B90104">
        <w:tc>
          <w:tcPr>
            <w:tcW w:w="2789" w:type="dxa"/>
          </w:tcPr>
          <w:p w14:paraId="6F8B5B97" w14:textId="55CB6B07" w:rsidR="00AB44C4" w:rsidRDefault="00AB44C4" w:rsidP="00AB44C4">
            <w:r>
              <w:t>In-patient products &amp; services (Pharmaceuticals, Medical Devices / Diagnostics, Medical Devices)</w:t>
            </w:r>
          </w:p>
        </w:tc>
        <w:tc>
          <w:tcPr>
            <w:tcW w:w="11159" w:type="dxa"/>
          </w:tcPr>
          <w:p w14:paraId="799A18CB" w14:textId="77777777" w:rsidR="00AB44C4" w:rsidRDefault="00AB44C4" w:rsidP="004771A7">
            <w:pPr>
              <w:pStyle w:val="Answers"/>
            </w:pPr>
          </w:p>
          <w:p w14:paraId="3659DE20" w14:textId="73074976" w:rsidR="004E7A90" w:rsidRDefault="004E7A90" w:rsidP="004771A7">
            <w:pPr>
              <w:pStyle w:val="Answers"/>
            </w:pPr>
          </w:p>
        </w:tc>
      </w:tr>
      <w:tr w:rsidR="00AB44C4" w14:paraId="6B66AC77" w14:textId="77777777" w:rsidTr="00DA6CE0">
        <w:tc>
          <w:tcPr>
            <w:tcW w:w="2789" w:type="dxa"/>
          </w:tcPr>
          <w:p w14:paraId="33646978" w14:textId="5F77F86F" w:rsidR="00AB44C4" w:rsidRDefault="00AB44C4" w:rsidP="004771A7">
            <w:r>
              <w:t>Ambulatory / Primary care (</w:t>
            </w:r>
            <w:r w:rsidRPr="00AB44C4">
              <w:t>(Pharmaceuticals, Medical Devices / Diagnostics, Medical Devices)</w:t>
            </w:r>
            <w:r>
              <w:t>)</w:t>
            </w:r>
          </w:p>
        </w:tc>
        <w:tc>
          <w:tcPr>
            <w:tcW w:w="11159" w:type="dxa"/>
          </w:tcPr>
          <w:p w14:paraId="0FAB08C1" w14:textId="77777777" w:rsidR="00AB44C4" w:rsidRDefault="00AB44C4" w:rsidP="004771A7">
            <w:pPr>
              <w:pStyle w:val="Answers"/>
            </w:pPr>
          </w:p>
          <w:p w14:paraId="736456E6" w14:textId="27B6175D" w:rsidR="004E7A90" w:rsidRDefault="004E7A90" w:rsidP="004771A7">
            <w:pPr>
              <w:pStyle w:val="Answers"/>
            </w:pPr>
          </w:p>
        </w:tc>
      </w:tr>
    </w:tbl>
    <w:p w14:paraId="71A85365" w14:textId="77777777" w:rsidR="0036276C" w:rsidRPr="0036276C" w:rsidRDefault="0036276C" w:rsidP="0036276C">
      <w:pPr>
        <w:rPr>
          <w:i/>
          <w:iCs/>
        </w:rPr>
      </w:pPr>
      <w:r w:rsidRPr="0036276C">
        <w:rPr>
          <w:i/>
          <w:iCs/>
        </w:rPr>
        <w:t>Comments:</w:t>
      </w:r>
    </w:p>
    <w:p w14:paraId="61943164" w14:textId="2F7B8FE8" w:rsidR="0036276C" w:rsidRDefault="0036276C" w:rsidP="0036276C">
      <w:pPr>
        <w:pStyle w:val="Answers"/>
      </w:pPr>
    </w:p>
    <w:p w14:paraId="324C8F2C" w14:textId="77777777" w:rsidR="004E7A90" w:rsidRDefault="004E7A90" w:rsidP="0036276C">
      <w:pPr>
        <w:pStyle w:val="Answers"/>
      </w:pPr>
    </w:p>
    <w:p w14:paraId="0D37B228" w14:textId="77777777" w:rsidR="0036276C" w:rsidRDefault="0036276C" w:rsidP="0036276C"/>
    <w:p w14:paraId="2CBA606E" w14:textId="1882A28D" w:rsidR="0036276C" w:rsidRDefault="0036276C" w:rsidP="004E7A90">
      <w:pPr>
        <w:pStyle w:val="Heading2"/>
      </w:pPr>
      <w:r>
        <w:t xml:space="preserve">What are the most important challenges for </w:t>
      </w:r>
      <w:r w:rsidR="00E06DAF">
        <w:t xml:space="preserve">health technology assessment (HTA) or </w:t>
      </w:r>
      <w:r w:rsidR="008654EF">
        <w:t xml:space="preserve">evidence-based </w:t>
      </w:r>
      <w:r w:rsidR="00E06DAF">
        <w:t xml:space="preserve">health technology decision making </w:t>
      </w:r>
      <w:r>
        <w:t>in your country?</w:t>
      </w:r>
    </w:p>
    <w:p w14:paraId="051222C6" w14:textId="77777777" w:rsidR="0036276C" w:rsidRDefault="0036276C" w:rsidP="0036276C">
      <w:pPr>
        <w:pStyle w:val="Answers"/>
      </w:pPr>
    </w:p>
    <w:p w14:paraId="23CCABFF" w14:textId="4D0A1363" w:rsidR="0036276C" w:rsidRDefault="0036276C" w:rsidP="0036276C"/>
    <w:p w14:paraId="227D3082" w14:textId="77777777" w:rsidR="00EF0E39" w:rsidRDefault="00EF0E39" w:rsidP="0036276C"/>
    <w:p w14:paraId="60BE3AA8" w14:textId="4675F135" w:rsidR="000167A5" w:rsidRDefault="003B698B" w:rsidP="004E7A90">
      <w:pPr>
        <w:pStyle w:val="Heading2"/>
      </w:pPr>
      <w:r>
        <w:t>How</w:t>
      </w:r>
      <w:r w:rsidR="000167A5">
        <w:t xml:space="preserve"> are the following decisions in healthcare made (please add short descriptions, </w:t>
      </w:r>
      <w:proofErr w:type="spellStart"/>
      <w:proofErr w:type="gramStart"/>
      <w:r w:rsidR="000167A5">
        <w:t>eg.</w:t>
      </w:r>
      <w:proofErr w:type="spellEnd"/>
      <w:proofErr w:type="gramEnd"/>
      <w:r w:rsidR="000167A5">
        <w:t xml:space="preserve"> type / name of institution) and how patients</w:t>
      </w:r>
      <w:r w:rsidR="00D01F38">
        <w:t xml:space="preserve">, patient advocates </w:t>
      </w:r>
      <w:r w:rsidR="000167A5">
        <w:t xml:space="preserve">or organizations </w:t>
      </w:r>
      <w:r w:rsidR="00D01F38">
        <w:t xml:space="preserve">can influence decisions relating to healthcare products and </w:t>
      </w:r>
      <w:r w:rsidR="00962CC2">
        <w:t>services</w:t>
      </w:r>
      <w:r w:rsidR="00962CC2" w:rsidDel="00D01F38"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4"/>
        <w:gridCol w:w="1019"/>
        <w:gridCol w:w="3000"/>
        <w:gridCol w:w="3860"/>
      </w:tblGrid>
      <w:tr w:rsidR="00D01F38" w:rsidRPr="00475079" w14:paraId="3A516B72" w14:textId="77777777" w:rsidTr="008D3B6E">
        <w:tc>
          <w:tcPr>
            <w:tcW w:w="2337" w:type="dxa"/>
            <w:shd w:val="clear" w:color="auto" w:fill="D9D9D9" w:themeFill="background1" w:themeFillShade="D9"/>
          </w:tcPr>
          <w:p w14:paraId="601A4B2E" w14:textId="6FC313F6" w:rsidR="00D01F38" w:rsidRPr="00B96A97" w:rsidRDefault="00D01F38" w:rsidP="008D3B6E">
            <w:pPr>
              <w:pStyle w:val="ListParagraph"/>
              <w:keepNext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Market Authorization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6BC31CB8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3731A619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marks, Explanations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06BDCC40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 w:rsidRPr="00475079">
              <w:rPr>
                <w:b/>
                <w:bCs/>
                <w:sz w:val="20"/>
                <w:szCs w:val="20"/>
              </w:rPr>
              <w:t xml:space="preserve">Options for patient </w:t>
            </w:r>
            <w:r>
              <w:rPr>
                <w:b/>
                <w:bCs/>
                <w:sz w:val="20"/>
                <w:szCs w:val="20"/>
              </w:rPr>
              <w:t>influence</w:t>
            </w:r>
          </w:p>
        </w:tc>
      </w:tr>
      <w:tr w:rsidR="00D01F38" w14:paraId="7FBF1E4D" w14:textId="77777777" w:rsidTr="008D3B6E">
        <w:tc>
          <w:tcPr>
            <w:tcW w:w="2337" w:type="dxa"/>
          </w:tcPr>
          <w:p w14:paraId="6093D718" w14:textId="77777777" w:rsidR="00D01F38" w:rsidRDefault="00D01F38" w:rsidP="008D3B6E">
            <w:r>
              <w:t>Pharmaceuticals</w:t>
            </w:r>
          </w:p>
        </w:tc>
        <w:tc>
          <w:tcPr>
            <w:tcW w:w="1315" w:type="dxa"/>
          </w:tcPr>
          <w:p w14:paraId="22AF9607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451B4A02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42F302CC" w14:textId="77777777" w:rsidR="00D01F38" w:rsidRDefault="00D01F38" w:rsidP="008D3B6E">
            <w:pPr>
              <w:pStyle w:val="Answers"/>
            </w:pPr>
          </w:p>
        </w:tc>
      </w:tr>
      <w:tr w:rsidR="00D01F38" w14:paraId="269BE284" w14:textId="77777777" w:rsidTr="008D3B6E">
        <w:tc>
          <w:tcPr>
            <w:tcW w:w="2337" w:type="dxa"/>
          </w:tcPr>
          <w:p w14:paraId="61FA7A24" w14:textId="77777777" w:rsidR="00D01F38" w:rsidRDefault="00D01F38" w:rsidP="008D3B6E">
            <w:r>
              <w:t xml:space="preserve">Medical Devices / Diagnostics </w:t>
            </w:r>
          </w:p>
        </w:tc>
        <w:tc>
          <w:tcPr>
            <w:tcW w:w="1315" w:type="dxa"/>
          </w:tcPr>
          <w:p w14:paraId="612C8ED1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056FDCAB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2F713F73" w14:textId="77777777" w:rsidR="00D01F38" w:rsidRDefault="00D01F38" w:rsidP="008D3B6E">
            <w:pPr>
              <w:pStyle w:val="Answers"/>
            </w:pPr>
          </w:p>
        </w:tc>
      </w:tr>
      <w:tr w:rsidR="00D01F38" w14:paraId="51E20DE1" w14:textId="77777777" w:rsidTr="008D3B6E">
        <w:tc>
          <w:tcPr>
            <w:tcW w:w="2337" w:type="dxa"/>
          </w:tcPr>
          <w:p w14:paraId="454D9D39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4D95612F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76BE1ADE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7619ABD5" w14:textId="77777777" w:rsidR="00D01F38" w:rsidRDefault="00D01F38" w:rsidP="008D3B6E">
            <w:pPr>
              <w:pStyle w:val="Answers"/>
            </w:pPr>
          </w:p>
        </w:tc>
      </w:tr>
      <w:tr w:rsidR="00D01F38" w14:paraId="29DF8433" w14:textId="77777777" w:rsidTr="008D3B6E">
        <w:tc>
          <w:tcPr>
            <w:tcW w:w="2337" w:type="dxa"/>
          </w:tcPr>
          <w:p w14:paraId="683B422F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4466EFEC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3C0F0B53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283239C8" w14:textId="77777777" w:rsidR="00D01F38" w:rsidRDefault="00D01F38" w:rsidP="008D3B6E">
            <w:pPr>
              <w:pStyle w:val="Answers"/>
            </w:pPr>
          </w:p>
        </w:tc>
      </w:tr>
    </w:tbl>
    <w:p w14:paraId="0E9EDAE6" w14:textId="77777777" w:rsidR="00D01F38" w:rsidRDefault="00D01F38" w:rsidP="000167A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1023"/>
        <w:gridCol w:w="3018"/>
        <w:gridCol w:w="3889"/>
      </w:tblGrid>
      <w:tr w:rsidR="00D01F38" w:rsidRPr="00475079" w14:paraId="045D3C81" w14:textId="77777777" w:rsidTr="00A67F68">
        <w:tc>
          <w:tcPr>
            <w:tcW w:w="2337" w:type="dxa"/>
            <w:shd w:val="clear" w:color="auto" w:fill="D9D9D9" w:themeFill="background1" w:themeFillShade="D9"/>
          </w:tcPr>
          <w:p w14:paraId="06C919BF" w14:textId="77777777" w:rsidR="00D01F38" w:rsidRPr="00B96A97" w:rsidRDefault="00D01F38" w:rsidP="00A67F68">
            <w:pPr>
              <w:pStyle w:val="ListParagraph"/>
              <w:keepNext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</w:rPr>
            </w:pPr>
            <w:r w:rsidRPr="00B96A97">
              <w:rPr>
                <w:b/>
                <w:bCs/>
              </w:rPr>
              <w:t>Listing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6BED6E74" w14:textId="77777777" w:rsidR="00D01F38" w:rsidRPr="00475079" w:rsidRDefault="00D01F38" w:rsidP="00A67F68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0EB34F94" w14:textId="77777777" w:rsidR="00D01F38" w:rsidRPr="00475079" w:rsidRDefault="00D01F38" w:rsidP="00A67F68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marks, Explanations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1000A8ED" w14:textId="77777777" w:rsidR="00D01F38" w:rsidRPr="00475079" w:rsidRDefault="00D01F38" w:rsidP="00A67F68">
            <w:pPr>
              <w:keepNext/>
              <w:rPr>
                <w:b/>
                <w:bCs/>
                <w:sz w:val="20"/>
                <w:szCs w:val="20"/>
              </w:rPr>
            </w:pPr>
            <w:r w:rsidRPr="00475079">
              <w:rPr>
                <w:b/>
                <w:bCs/>
                <w:sz w:val="20"/>
                <w:szCs w:val="20"/>
              </w:rPr>
              <w:t xml:space="preserve">Options for patient </w:t>
            </w:r>
            <w:r>
              <w:rPr>
                <w:b/>
                <w:bCs/>
                <w:sz w:val="20"/>
                <w:szCs w:val="20"/>
              </w:rPr>
              <w:t>influence</w:t>
            </w:r>
          </w:p>
        </w:tc>
      </w:tr>
      <w:tr w:rsidR="00D01F38" w14:paraId="52E90CEE" w14:textId="77777777" w:rsidTr="00A67F68">
        <w:tc>
          <w:tcPr>
            <w:tcW w:w="2337" w:type="dxa"/>
          </w:tcPr>
          <w:p w14:paraId="07E6E161" w14:textId="77777777" w:rsidR="00D01F38" w:rsidRDefault="00D01F38" w:rsidP="00A67F68">
            <w:r>
              <w:t>Pharmaceuticals</w:t>
            </w:r>
          </w:p>
        </w:tc>
        <w:tc>
          <w:tcPr>
            <w:tcW w:w="1315" w:type="dxa"/>
          </w:tcPr>
          <w:p w14:paraId="3F6108C6" w14:textId="77777777" w:rsidR="00D01F38" w:rsidRDefault="00D01F38" w:rsidP="00A67F68">
            <w:pPr>
              <w:pStyle w:val="Answers"/>
            </w:pPr>
          </w:p>
        </w:tc>
        <w:tc>
          <w:tcPr>
            <w:tcW w:w="4253" w:type="dxa"/>
          </w:tcPr>
          <w:p w14:paraId="089A7929" w14:textId="77777777" w:rsidR="00D01F38" w:rsidRDefault="00D01F38" w:rsidP="00A67F68">
            <w:pPr>
              <w:pStyle w:val="Answers"/>
            </w:pPr>
          </w:p>
        </w:tc>
        <w:tc>
          <w:tcPr>
            <w:tcW w:w="5953" w:type="dxa"/>
          </w:tcPr>
          <w:p w14:paraId="2926DC95" w14:textId="77777777" w:rsidR="00D01F38" w:rsidRDefault="00D01F38" w:rsidP="00A67F68">
            <w:pPr>
              <w:pStyle w:val="Answers"/>
            </w:pPr>
          </w:p>
        </w:tc>
      </w:tr>
      <w:tr w:rsidR="00D01F38" w14:paraId="3749A5E1" w14:textId="77777777" w:rsidTr="00A67F68">
        <w:tc>
          <w:tcPr>
            <w:tcW w:w="2337" w:type="dxa"/>
          </w:tcPr>
          <w:p w14:paraId="51A1E744" w14:textId="77777777" w:rsidR="00D01F38" w:rsidRDefault="00D01F38" w:rsidP="00A67F68">
            <w:r>
              <w:t xml:space="preserve">Medical Devices / Diagnostics </w:t>
            </w:r>
          </w:p>
        </w:tc>
        <w:tc>
          <w:tcPr>
            <w:tcW w:w="1315" w:type="dxa"/>
          </w:tcPr>
          <w:p w14:paraId="4B320F9E" w14:textId="77777777" w:rsidR="00D01F38" w:rsidRDefault="00D01F38" w:rsidP="00A67F68">
            <w:pPr>
              <w:pStyle w:val="Answers"/>
            </w:pPr>
          </w:p>
        </w:tc>
        <w:tc>
          <w:tcPr>
            <w:tcW w:w="4253" w:type="dxa"/>
          </w:tcPr>
          <w:p w14:paraId="5A8DFA29" w14:textId="77777777" w:rsidR="00D01F38" w:rsidRDefault="00D01F38" w:rsidP="00A67F68">
            <w:pPr>
              <w:pStyle w:val="Answers"/>
            </w:pPr>
          </w:p>
        </w:tc>
        <w:tc>
          <w:tcPr>
            <w:tcW w:w="5953" w:type="dxa"/>
          </w:tcPr>
          <w:p w14:paraId="13C2E7F7" w14:textId="77777777" w:rsidR="00D01F38" w:rsidRDefault="00D01F38" w:rsidP="00A67F68">
            <w:pPr>
              <w:pStyle w:val="Answers"/>
            </w:pPr>
          </w:p>
        </w:tc>
      </w:tr>
      <w:tr w:rsidR="00D01F38" w14:paraId="303EDA7D" w14:textId="77777777" w:rsidTr="00A67F68">
        <w:tc>
          <w:tcPr>
            <w:tcW w:w="2337" w:type="dxa"/>
          </w:tcPr>
          <w:p w14:paraId="1F6D7697" w14:textId="77777777" w:rsidR="00D01F38" w:rsidRDefault="00D01F38" w:rsidP="00A67F68">
            <w:r>
              <w:t>….. ???? …</w:t>
            </w:r>
          </w:p>
        </w:tc>
        <w:tc>
          <w:tcPr>
            <w:tcW w:w="1315" w:type="dxa"/>
          </w:tcPr>
          <w:p w14:paraId="456B4E21" w14:textId="77777777" w:rsidR="00D01F38" w:rsidRDefault="00D01F38" w:rsidP="00A67F68">
            <w:pPr>
              <w:pStyle w:val="Answers"/>
            </w:pPr>
          </w:p>
        </w:tc>
        <w:tc>
          <w:tcPr>
            <w:tcW w:w="4253" w:type="dxa"/>
          </w:tcPr>
          <w:p w14:paraId="40A12892" w14:textId="77777777" w:rsidR="00D01F38" w:rsidRDefault="00D01F38" w:rsidP="00A67F68">
            <w:pPr>
              <w:pStyle w:val="Answers"/>
            </w:pPr>
          </w:p>
        </w:tc>
        <w:tc>
          <w:tcPr>
            <w:tcW w:w="5953" w:type="dxa"/>
          </w:tcPr>
          <w:p w14:paraId="019E480D" w14:textId="77777777" w:rsidR="00D01F38" w:rsidRDefault="00D01F38" w:rsidP="00A67F68">
            <w:pPr>
              <w:pStyle w:val="Answers"/>
            </w:pPr>
          </w:p>
        </w:tc>
      </w:tr>
      <w:tr w:rsidR="00D01F38" w14:paraId="01C6E0D7" w14:textId="77777777" w:rsidTr="00A67F68">
        <w:tc>
          <w:tcPr>
            <w:tcW w:w="2337" w:type="dxa"/>
          </w:tcPr>
          <w:p w14:paraId="7650B6FD" w14:textId="77777777" w:rsidR="00D01F38" w:rsidRDefault="00D01F38" w:rsidP="00A67F68">
            <w:r>
              <w:t>….. ???? …</w:t>
            </w:r>
          </w:p>
        </w:tc>
        <w:tc>
          <w:tcPr>
            <w:tcW w:w="1315" w:type="dxa"/>
          </w:tcPr>
          <w:p w14:paraId="1188FB7D" w14:textId="77777777" w:rsidR="00D01F38" w:rsidRDefault="00D01F38" w:rsidP="00A67F68">
            <w:pPr>
              <w:pStyle w:val="Answers"/>
            </w:pPr>
          </w:p>
        </w:tc>
        <w:tc>
          <w:tcPr>
            <w:tcW w:w="4253" w:type="dxa"/>
          </w:tcPr>
          <w:p w14:paraId="4F24B81C" w14:textId="77777777" w:rsidR="00D01F38" w:rsidRDefault="00D01F38" w:rsidP="00A67F68">
            <w:pPr>
              <w:pStyle w:val="Answers"/>
            </w:pPr>
          </w:p>
        </w:tc>
        <w:tc>
          <w:tcPr>
            <w:tcW w:w="5953" w:type="dxa"/>
          </w:tcPr>
          <w:p w14:paraId="4EB7F1DF" w14:textId="77777777" w:rsidR="00D01F38" w:rsidRDefault="00D01F38" w:rsidP="00A67F68">
            <w:pPr>
              <w:pStyle w:val="Answers"/>
            </w:pPr>
          </w:p>
        </w:tc>
      </w:tr>
    </w:tbl>
    <w:p w14:paraId="441133F4" w14:textId="77777777" w:rsidR="00D01F38" w:rsidRDefault="000167A5" w:rsidP="000167A5"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8"/>
        <w:gridCol w:w="1007"/>
        <w:gridCol w:w="2951"/>
        <w:gridCol w:w="3777"/>
      </w:tblGrid>
      <w:tr w:rsidR="00D01F38" w:rsidRPr="00475079" w14:paraId="2647FE12" w14:textId="77777777" w:rsidTr="008D3B6E">
        <w:tc>
          <w:tcPr>
            <w:tcW w:w="2337" w:type="dxa"/>
            <w:shd w:val="clear" w:color="auto" w:fill="D9D9D9" w:themeFill="background1" w:themeFillShade="D9"/>
          </w:tcPr>
          <w:p w14:paraId="63030017" w14:textId="24C8B698" w:rsidR="00D01F38" w:rsidRPr="00B96A97" w:rsidRDefault="00D01F38" w:rsidP="008D3B6E">
            <w:pPr>
              <w:pStyle w:val="ListParagraph"/>
              <w:keepNext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Coverage / Reimbursement</w:t>
            </w:r>
            <w:r w:rsidRPr="004E7A90">
              <w:t>*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05275424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50D39E20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marks, Explanations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6166228A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 w:rsidRPr="00475079">
              <w:rPr>
                <w:b/>
                <w:bCs/>
                <w:sz w:val="20"/>
                <w:szCs w:val="20"/>
              </w:rPr>
              <w:t xml:space="preserve">Options for patient </w:t>
            </w:r>
            <w:r>
              <w:rPr>
                <w:b/>
                <w:bCs/>
                <w:sz w:val="20"/>
                <w:szCs w:val="20"/>
              </w:rPr>
              <w:t>influence</w:t>
            </w:r>
          </w:p>
        </w:tc>
      </w:tr>
      <w:tr w:rsidR="00D01F38" w14:paraId="75E7E662" w14:textId="77777777" w:rsidTr="008D3B6E">
        <w:tc>
          <w:tcPr>
            <w:tcW w:w="2337" w:type="dxa"/>
          </w:tcPr>
          <w:p w14:paraId="32EACEA2" w14:textId="77777777" w:rsidR="00D01F38" w:rsidRDefault="00D01F38" w:rsidP="008D3B6E">
            <w:r>
              <w:t>Pharmaceuticals</w:t>
            </w:r>
          </w:p>
        </w:tc>
        <w:tc>
          <w:tcPr>
            <w:tcW w:w="1315" w:type="dxa"/>
          </w:tcPr>
          <w:p w14:paraId="7505EB60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7F23A97F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162A756F" w14:textId="77777777" w:rsidR="00D01F38" w:rsidRDefault="00D01F38" w:rsidP="008D3B6E">
            <w:pPr>
              <w:pStyle w:val="Answers"/>
            </w:pPr>
          </w:p>
        </w:tc>
      </w:tr>
      <w:tr w:rsidR="00D01F38" w14:paraId="2CC7197A" w14:textId="77777777" w:rsidTr="008D3B6E">
        <w:tc>
          <w:tcPr>
            <w:tcW w:w="2337" w:type="dxa"/>
          </w:tcPr>
          <w:p w14:paraId="5C7E2D3E" w14:textId="77777777" w:rsidR="00D01F38" w:rsidRDefault="00D01F38" w:rsidP="008D3B6E">
            <w:r>
              <w:t xml:space="preserve">Medical Devices / Diagnostics </w:t>
            </w:r>
          </w:p>
        </w:tc>
        <w:tc>
          <w:tcPr>
            <w:tcW w:w="1315" w:type="dxa"/>
          </w:tcPr>
          <w:p w14:paraId="6F9A963C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18827F86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6162F7BE" w14:textId="77777777" w:rsidR="00D01F38" w:rsidRDefault="00D01F38" w:rsidP="008D3B6E">
            <w:pPr>
              <w:pStyle w:val="Answers"/>
            </w:pPr>
          </w:p>
        </w:tc>
      </w:tr>
      <w:tr w:rsidR="00D01F38" w14:paraId="5EF2991A" w14:textId="77777777" w:rsidTr="008D3B6E">
        <w:tc>
          <w:tcPr>
            <w:tcW w:w="2337" w:type="dxa"/>
          </w:tcPr>
          <w:p w14:paraId="6D2934E9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60DFB572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0140B859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2AECF152" w14:textId="77777777" w:rsidR="00D01F38" w:rsidRDefault="00D01F38" w:rsidP="008D3B6E">
            <w:pPr>
              <w:pStyle w:val="Answers"/>
            </w:pPr>
          </w:p>
        </w:tc>
      </w:tr>
      <w:tr w:rsidR="00D01F38" w14:paraId="568AA079" w14:textId="77777777" w:rsidTr="008D3B6E">
        <w:tc>
          <w:tcPr>
            <w:tcW w:w="2337" w:type="dxa"/>
          </w:tcPr>
          <w:p w14:paraId="1BE85646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3B4272BA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7F38255B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27FE0175" w14:textId="77777777" w:rsidR="00D01F38" w:rsidRDefault="00D01F38" w:rsidP="008D3B6E">
            <w:pPr>
              <w:pStyle w:val="Answers"/>
            </w:pPr>
          </w:p>
        </w:tc>
      </w:tr>
    </w:tbl>
    <w:p w14:paraId="1F3B19ED" w14:textId="406F51FB" w:rsidR="00D01F38" w:rsidRDefault="00D01F38">
      <w:r>
        <w:t>* If separate from listing</w:t>
      </w:r>
      <w:r>
        <w:tab/>
      </w:r>
      <w:r>
        <w:tab/>
      </w:r>
      <w:r>
        <w:tab/>
      </w:r>
      <w:r>
        <w:tab/>
      </w:r>
      <w:r>
        <w:tab/>
      </w:r>
    </w:p>
    <w:p w14:paraId="6BC10F24" w14:textId="77777777" w:rsidR="00D01F38" w:rsidRDefault="000167A5" w:rsidP="000167A5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1023"/>
        <w:gridCol w:w="3018"/>
        <w:gridCol w:w="3889"/>
      </w:tblGrid>
      <w:tr w:rsidR="00D01F38" w:rsidRPr="00475079" w14:paraId="08663B6D" w14:textId="77777777" w:rsidTr="008D3B6E">
        <w:tc>
          <w:tcPr>
            <w:tcW w:w="2337" w:type="dxa"/>
            <w:shd w:val="clear" w:color="auto" w:fill="D9D9D9" w:themeFill="background1" w:themeFillShade="D9"/>
          </w:tcPr>
          <w:p w14:paraId="686EC3A3" w14:textId="1C68DF70" w:rsidR="00D01F38" w:rsidRPr="00B96A97" w:rsidRDefault="00D01F38" w:rsidP="008D3B6E">
            <w:pPr>
              <w:pStyle w:val="ListParagraph"/>
              <w:keepNext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</w:rPr>
              <w:t>Pricing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7C54277E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437C0076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marks, Explanations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072A9A18" w14:textId="77777777" w:rsidR="00D01F38" w:rsidRPr="00475079" w:rsidRDefault="00D01F38" w:rsidP="008D3B6E">
            <w:pPr>
              <w:keepNext/>
              <w:rPr>
                <w:b/>
                <w:bCs/>
                <w:sz w:val="20"/>
                <w:szCs w:val="20"/>
              </w:rPr>
            </w:pPr>
            <w:r w:rsidRPr="00475079">
              <w:rPr>
                <w:b/>
                <w:bCs/>
                <w:sz w:val="20"/>
                <w:szCs w:val="20"/>
              </w:rPr>
              <w:t xml:space="preserve">Options for patient </w:t>
            </w:r>
            <w:r>
              <w:rPr>
                <w:b/>
                <w:bCs/>
                <w:sz w:val="20"/>
                <w:szCs w:val="20"/>
              </w:rPr>
              <w:t>influence</w:t>
            </w:r>
          </w:p>
        </w:tc>
      </w:tr>
      <w:tr w:rsidR="00D01F38" w14:paraId="3AE495C2" w14:textId="77777777" w:rsidTr="008D3B6E">
        <w:tc>
          <w:tcPr>
            <w:tcW w:w="2337" w:type="dxa"/>
          </w:tcPr>
          <w:p w14:paraId="55027A9F" w14:textId="77777777" w:rsidR="00D01F38" w:rsidRDefault="00D01F38" w:rsidP="008D3B6E">
            <w:r>
              <w:t>Pharmaceuticals</w:t>
            </w:r>
          </w:p>
        </w:tc>
        <w:tc>
          <w:tcPr>
            <w:tcW w:w="1315" w:type="dxa"/>
          </w:tcPr>
          <w:p w14:paraId="5B26FE2D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01F1EB14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38D412DE" w14:textId="77777777" w:rsidR="00D01F38" w:rsidRDefault="00D01F38" w:rsidP="008D3B6E">
            <w:pPr>
              <w:pStyle w:val="Answers"/>
            </w:pPr>
          </w:p>
        </w:tc>
      </w:tr>
      <w:tr w:rsidR="00D01F38" w14:paraId="2C4F802E" w14:textId="77777777" w:rsidTr="008D3B6E">
        <w:tc>
          <w:tcPr>
            <w:tcW w:w="2337" w:type="dxa"/>
          </w:tcPr>
          <w:p w14:paraId="6E520C6A" w14:textId="77777777" w:rsidR="00D01F38" w:rsidRDefault="00D01F38" w:rsidP="008D3B6E">
            <w:r>
              <w:t xml:space="preserve">Medical Devices / Diagnostics </w:t>
            </w:r>
          </w:p>
        </w:tc>
        <w:tc>
          <w:tcPr>
            <w:tcW w:w="1315" w:type="dxa"/>
          </w:tcPr>
          <w:p w14:paraId="5CB32FA6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6137D7EF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3663C37E" w14:textId="77777777" w:rsidR="00D01F38" w:rsidRDefault="00D01F38" w:rsidP="008D3B6E">
            <w:pPr>
              <w:pStyle w:val="Answers"/>
            </w:pPr>
          </w:p>
        </w:tc>
      </w:tr>
      <w:tr w:rsidR="00D01F38" w14:paraId="45DB7D95" w14:textId="77777777" w:rsidTr="008D3B6E">
        <w:tc>
          <w:tcPr>
            <w:tcW w:w="2337" w:type="dxa"/>
          </w:tcPr>
          <w:p w14:paraId="00F54286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5C05D20A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6657AEC9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4CD94290" w14:textId="77777777" w:rsidR="00D01F38" w:rsidRDefault="00D01F38" w:rsidP="008D3B6E">
            <w:pPr>
              <w:pStyle w:val="Answers"/>
            </w:pPr>
          </w:p>
        </w:tc>
      </w:tr>
      <w:tr w:rsidR="00D01F38" w14:paraId="3DB8C46D" w14:textId="77777777" w:rsidTr="008D3B6E">
        <w:tc>
          <w:tcPr>
            <w:tcW w:w="2337" w:type="dxa"/>
          </w:tcPr>
          <w:p w14:paraId="106D8CDB" w14:textId="77777777" w:rsidR="00D01F38" w:rsidRDefault="00D01F38" w:rsidP="008D3B6E">
            <w:r>
              <w:t>….. ???? …</w:t>
            </w:r>
          </w:p>
        </w:tc>
        <w:tc>
          <w:tcPr>
            <w:tcW w:w="1315" w:type="dxa"/>
          </w:tcPr>
          <w:p w14:paraId="55C16B39" w14:textId="77777777" w:rsidR="00D01F38" w:rsidRDefault="00D01F38" w:rsidP="008D3B6E">
            <w:pPr>
              <w:pStyle w:val="Answers"/>
            </w:pPr>
          </w:p>
        </w:tc>
        <w:tc>
          <w:tcPr>
            <w:tcW w:w="4253" w:type="dxa"/>
          </w:tcPr>
          <w:p w14:paraId="783B565A" w14:textId="77777777" w:rsidR="00D01F38" w:rsidRDefault="00D01F38" w:rsidP="008D3B6E">
            <w:pPr>
              <w:pStyle w:val="Answers"/>
            </w:pPr>
          </w:p>
        </w:tc>
        <w:tc>
          <w:tcPr>
            <w:tcW w:w="5953" w:type="dxa"/>
          </w:tcPr>
          <w:p w14:paraId="176CA313" w14:textId="77777777" w:rsidR="00D01F38" w:rsidRDefault="00D01F38" w:rsidP="008D3B6E">
            <w:pPr>
              <w:pStyle w:val="Answers"/>
            </w:pPr>
          </w:p>
        </w:tc>
      </w:tr>
    </w:tbl>
    <w:p w14:paraId="54D1AD4A" w14:textId="53C0867C" w:rsidR="00E71A90" w:rsidRDefault="000167A5">
      <w:r>
        <w:tab/>
      </w:r>
      <w:r>
        <w:tab/>
      </w:r>
      <w:r w:rsidR="00E71A90">
        <w:t xml:space="preserve"> </w:t>
      </w:r>
    </w:p>
    <w:sectPr w:rsidR="00E71A90" w:rsidSect="004F3506">
      <w:headerReference w:type="default" r:id="rId7"/>
      <w:footerReference w:type="default" r:id="rId8"/>
      <w:pgSz w:w="11906" w:h="16838" w:code="9"/>
      <w:pgMar w:top="1440" w:right="709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B1E18" w14:textId="77777777" w:rsidR="00EC64F9" w:rsidRDefault="00EC64F9" w:rsidP="00C9668E">
      <w:r>
        <w:separator/>
      </w:r>
    </w:p>
  </w:endnote>
  <w:endnote w:type="continuationSeparator" w:id="0">
    <w:p w14:paraId="40F75592" w14:textId="77777777" w:rsidR="00EC64F9" w:rsidRDefault="00EC64F9" w:rsidP="00C96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BDADC" w14:textId="5634A402" w:rsidR="00424F6D" w:rsidRPr="00424F6D" w:rsidRDefault="00424F6D">
    <w:pPr>
      <w:pStyle w:val="Footer"/>
      <w:rPr>
        <w:i/>
        <w:iCs/>
      </w:rPr>
    </w:pPr>
    <w:r w:rsidRPr="00424F6D">
      <w:rPr>
        <w:i/>
        <w:iCs/>
      </w:rPr>
      <w:t>(Version 2 / 1-Feb-2020)</w:t>
    </w:r>
    <w:r>
      <w:rPr>
        <w:i/>
        <w:iCs/>
      </w:rPr>
      <w:t xml:space="preserve"> – outdated. Updated version available from www.HTAi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2DDD7" w14:textId="77777777" w:rsidR="00EC64F9" w:rsidRDefault="00EC64F9" w:rsidP="00C9668E">
      <w:r>
        <w:separator/>
      </w:r>
    </w:p>
  </w:footnote>
  <w:footnote w:type="continuationSeparator" w:id="0">
    <w:p w14:paraId="65CB39D3" w14:textId="77777777" w:rsidR="00EC64F9" w:rsidRDefault="00EC64F9" w:rsidP="00C96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CF3CD" w14:textId="2A77AC5D" w:rsidR="00C9668E" w:rsidRPr="006F09B4" w:rsidRDefault="00424F6D" w:rsidP="006F09B4">
    <w:pPr>
      <w:pBdr>
        <w:bottom w:val="single" w:sz="4" w:space="1" w:color="auto"/>
      </w:pBdr>
      <w:rPr>
        <w:i/>
        <w:iCs/>
        <w:color w:val="595959" w:themeColor="text1" w:themeTint="A6"/>
        <w:sz w:val="20"/>
        <w:szCs w:val="20"/>
      </w:rPr>
    </w:pPr>
    <w:r w:rsidRPr="006F09B4">
      <w:rPr>
        <w:i/>
        <w:iCs/>
        <w:color w:val="595959" w:themeColor="text1" w:themeTint="A6"/>
        <w:sz w:val="20"/>
        <w:szCs w:val="20"/>
      </w:rPr>
      <w:t>Survey</w:t>
    </w:r>
    <w:r w:rsidR="00C9668E" w:rsidRPr="006F09B4">
      <w:rPr>
        <w:i/>
        <w:iCs/>
        <w:color w:val="595959" w:themeColor="text1" w:themeTint="A6"/>
        <w:sz w:val="20"/>
        <w:szCs w:val="20"/>
      </w:rPr>
      <w:t>: Patient or Public Involvement in Health Technology Assessment or Decision Making in [COUNTRY]</w:t>
    </w:r>
    <w:r w:rsidRPr="006F09B4">
      <w:rPr>
        <w:i/>
        <w:iCs/>
        <w:color w:val="595959" w:themeColor="text1" w:themeTint="A6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E2214"/>
    <w:multiLevelType w:val="hybridMultilevel"/>
    <w:tmpl w:val="59E2AF10"/>
    <w:lvl w:ilvl="0" w:tplc="046C189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7175E"/>
    <w:multiLevelType w:val="hybridMultilevel"/>
    <w:tmpl w:val="668EDE3A"/>
    <w:lvl w:ilvl="0" w:tplc="ABC2DBE4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4E572C"/>
    <w:multiLevelType w:val="hybridMultilevel"/>
    <w:tmpl w:val="86DC052A"/>
    <w:lvl w:ilvl="0" w:tplc="719CD0C4">
      <w:start w:val="1"/>
      <w:numFmt w:val="decimal"/>
      <w:lvlText w:val="%1.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8A60EE"/>
    <w:multiLevelType w:val="hybridMultilevel"/>
    <w:tmpl w:val="C180E6F8"/>
    <w:lvl w:ilvl="0" w:tplc="CCF6863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536A4"/>
    <w:multiLevelType w:val="hybridMultilevel"/>
    <w:tmpl w:val="03FE9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c2Mze0NDcxMrFU0lEKTi0uzszPAykwrAUABFVAiCwAAAA="/>
  </w:docVars>
  <w:rsids>
    <w:rsidRoot w:val="00110F0A"/>
    <w:rsid w:val="000167A5"/>
    <w:rsid w:val="00053088"/>
    <w:rsid w:val="00066250"/>
    <w:rsid w:val="0007351D"/>
    <w:rsid w:val="000B3633"/>
    <w:rsid w:val="00110F0A"/>
    <w:rsid w:val="002178BD"/>
    <w:rsid w:val="00220218"/>
    <w:rsid w:val="00224E0F"/>
    <w:rsid w:val="00227915"/>
    <w:rsid w:val="0024230B"/>
    <w:rsid w:val="00243BA9"/>
    <w:rsid w:val="00280592"/>
    <w:rsid w:val="002E6FB5"/>
    <w:rsid w:val="0032279B"/>
    <w:rsid w:val="0036276C"/>
    <w:rsid w:val="003A6B50"/>
    <w:rsid w:val="003B698B"/>
    <w:rsid w:val="003C06B0"/>
    <w:rsid w:val="00424F6D"/>
    <w:rsid w:val="0044600C"/>
    <w:rsid w:val="00475079"/>
    <w:rsid w:val="00476BC0"/>
    <w:rsid w:val="004A5F3D"/>
    <w:rsid w:val="004E190B"/>
    <w:rsid w:val="004E3C09"/>
    <w:rsid w:val="004E7A90"/>
    <w:rsid w:val="004F3506"/>
    <w:rsid w:val="00503030"/>
    <w:rsid w:val="005E7BF2"/>
    <w:rsid w:val="00682E15"/>
    <w:rsid w:val="006A5AAB"/>
    <w:rsid w:val="006E386B"/>
    <w:rsid w:val="006F09B4"/>
    <w:rsid w:val="007012D0"/>
    <w:rsid w:val="00702312"/>
    <w:rsid w:val="007724AF"/>
    <w:rsid w:val="00777ED4"/>
    <w:rsid w:val="007D4432"/>
    <w:rsid w:val="008300B5"/>
    <w:rsid w:val="008549E5"/>
    <w:rsid w:val="008654EF"/>
    <w:rsid w:val="00865EFA"/>
    <w:rsid w:val="008931F8"/>
    <w:rsid w:val="008C3B8B"/>
    <w:rsid w:val="008F501D"/>
    <w:rsid w:val="009573EB"/>
    <w:rsid w:val="00962CC2"/>
    <w:rsid w:val="009C6755"/>
    <w:rsid w:val="00A04902"/>
    <w:rsid w:val="00A8680A"/>
    <w:rsid w:val="00AB44C4"/>
    <w:rsid w:val="00B52F3F"/>
    <w:rsid w:val="00B96A97"/>
    <w:rsid w:val="00C23123"/>
    <w:rsid w:val="00C9668E"/>
    <w:rsid w:val="00D01F38"/>
    <w:rsid w:val="00D214E0"/>
    <w:rsid w:val="00D23F1D"/>
    <w:rsid w:val="00D57C7D"/>
    <w:rsid w:val="00D77A48"/>
    <w:rsid w:val="00D84818"/>
    <w:rsid w:val="00E06DAF"/>
    <w:rsid w:val="00E21015"/>
    <w:rsid w:val="00E30565"/>
    <w:rsid w:val="00E71A90"/>
    <w:rsid w:val="00EC64F9"/>
    <w:rsid w:val="00ED6702"/>
    <w:rsid w:val="00EF050E"/>
    <w:rsid w:val="00EF0E39"/>
    <w:rsid w:val="00EF2541"/>
    <w:rsid w:val="00F420E9"/>
    <w:rsid w:val="00F56202"/>
    <w:rsid w:val="00FB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68B73F"/>
  <w15:docId w15:val="{F16F554D-4D2E-4793-9F5D-8FF5DDCC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Mang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668E"/>
    <w:rPr>
      <w:rFonts w:asciiTheme="minorHAnsi" w:hAnsiTheme="minorHAnsi"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F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A90"/>
    <w:pPr>
      <w:keepNext/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66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F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0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6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68E"/>
  </w:style>
  <w:style w:type="paragraph" w:styleId="Footer">
    <w:name w:val="footer"/>
    <w:basedOn w:val="Normal"/>
    <w:link w:val="FooterChar"/>
    <w:uiPriority w:val="99"/>
    <w:unhideWhenUsed/>
    <w:rsid w:val="00C96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68E"/>
  </w:style>
  <w:style w:type="character" w:customStyle="1" w:styleId="Heading2Char">
    <w:name w:val="Heading 2 Char"/>
    <w:basedOn w:val="DefaultParagraphFont"/>
    <w:link w:val="Heading2"/>
    <w:uiPriority w:val="9"/>
    <w:rsid w:val="004E7A90"/>
    <w:rPr>
      <w:rFonts w:asciiTheme="minorHAnsi" w:hAnsiTheme="minorHAnsi" w:cstheme="minorHAns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9668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475079"/>
    <w:pPr>
      <w:ind w:left="720"/>
      <w:contextualSpacing/>
    </w:pPr>
  </w:style>
  <w:style w:type="paragraph" w:customStyle="1" w:styleId="Answers">
    <w:name w:val="Answers"/>
    <w:basedOn w:val="Normal"/>
    <w:link w:val="AnswersChar"/>
    <w:qFormat/>
    <w:rsid w:val="00A8680A"/>
    <w:pPr>
      <w:shd w:val="clear" w:color="auto" w:fill="FFF2CC" w:themeFill="accent4" w:themeFillTint="33"/>
      <w:ind w:left="-26"/>
    </w:pPr>
    <w:rPr>
      <w:color w:val="0070C0"/>
      <w:sz w:val="20"/>
      <w:szCs w:val="20"/>
    </w:rPr>
  </w:style>
  <w:style w:type="character" w:customStyle="1" w:styleId="AnswersChar">
    <w:name w:val="Answers Char"/>
    <w:basedOn w:val="DefaultParagraphFont"/>
    <w:link w:val="Answers"/>
    <w:rsid w:val="00A8680A"/>
    <w:rPr>
      <w:rFonts w:asciiTheme="minorHAnsi" w:hAnsiTheme="minorHAnsi" w:cstheme="minorHAnsi"/>
      <w:color w:val="0070C0"/>
      <w:sz w:val="20"/>
      <w:szCs w:val="20"/>
      <w:shd w:val="clear" w:color="auto" w:fill="FFF2CC" w:themeFill="accent4" w:themeFillTint="33"/>
    </w:rPr>
  </w:style>
  <w:style w:type="character" w:styleId="CommentReference">
    <w:name w:val="annotation reference"/>
    <w:basedOn w:val="DefaultParagraphFont"/>
    <w:uiPriority w:val="99"/>
    <w:semiHidden/>
    <w:unhideWhenUsed/>
    <w:rsid w:val="00066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2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250"/>
    <w:rPr>
      <w:rFonts w:asciiTheme="minorHAnsi" w:hAnsiTheme="minorHAnsi"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250"/>
    <w:rPr>
      <w:rFonts w:asciiTheme="minorHAnsi" w:hAnsiTheme="minorHAnsi" w:cstheme="minorHAns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2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2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e-Peggy Holtorf</dc:creator>
  <cp:lastModifiedBy>Anke-Peggy Holtorf</cp:lastModifiedBy>
  <cp:revision>4</cp:revision>
  <dcterms:created xsi:type="dcterms:W3CDTF">2020-04-14T08:28:00Z</dcterms:created>
  <dcterms:modified xsi:type="dcterms:W3CDTF">2020-04-14T08:32:00Z</dcterms:modified>
</cp:coreProperties>
</file>